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F852C2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7945A537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207D37">
        <w:rPr>
          <w:rFonts w:ascii="Calibri" w:hAnsi="Calibri"/>
          <w:sz w:val="28"/>
          <w:szCs w:val="28"/>
        </w:rPr>
        <w:t>August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AF4F00">
        <w:rPr>
          <w:rFonts w:ascii="Calibri" w:hAnsi="Calibri"/>
          <w:sz w:val="28"/>
          <w:szCs w:val="28"/>
        </w:rPr>
        <w:t>3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DB59F73" w14:textId="412A4071" w:rsidR="00667EE9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207D37">
        <w:rPr>
          <w:rFonts w:ascii="Calibri" w:hAnsi="Calibri"/>
          <w:sz w:val="28"/>
          <w:szCs w:val="28"/>
        </w:rPr>
        <w:t>August</w:t>
      </w:r>
      <w:r w:rsidR="00667EE9">
        <w:rPr>
          <w:rFonts w:ascii="Calibri" w:hAnsi="Calibri"/>
          <w:sz w:val="28"/>
          <w:szCs w:val="28"/>
        </w:rPr>
        <w:t xml:space="preserve"> 202</w:t>
      </w:r>
      <w:r w:rsidR="00AF4F00">
        <w:rPr>
          <w:rFonts w:ascii="Calibri" w:hAnsi="Calibri"/>
          <w:sz w:val="28"/>
          <w:szCs w:val="28"/>
        </w:rPr>
        <w:t>3</w:t>
      </w:r>
      <w:r w:rsidR="00667EE9">
        <w:rPr>
          <w:rFonts w:ascii="Calibri" w:hAnsi="Calibri"/>
          <w:sz w:val="28"/>
          <w:szCs w:val="28"/>
        </w:rPr>
        <w:tab/>
      </w:r>
      <w:r w:rsidR="00C1119C">
        <w:rPr>
          <w:rFonts w:ascii="Calibri" w:hAnsi="Calibri"/>
          <w:sz w:val="28"/>
          <w:szCs w:val="28"/>
        </w:rPr>
        <w:t>86</w:t>
      </w: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proofErr w:type="gramStart"/>
      <w:r w:rsidR="000B5790">
        <w:rPr>
          <w:rFonts w:ascii="Calibri" w:hAnsi="Calibri"/>
          <w:sz w:val="28"/>
          <w:szCs w:val="28"/>
        </w:rPr>
        <w:t>excluded</w:t>
      </w:r>
      <w:proofErr w:type="gramEnd"/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7D14364F" w:rsidR="00605D1D" w:rsidRPr="00605D1D" w:rsidRDefault="007A4CC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:</w:t>
            </w:r>
            <w:r w:rsidR="00F960C3">
              <w:rPr>
                <w:rFonts w:ascii="Calibri" w:eastAsia="Times New Roman" w:hAnsi="Calibri" w:cs="Calibri"/>
                <w:color w:val="000000"/>
                <w:sz w:val="22"/>
              </w:rPr>
              <w:t>3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0FE1A786" w:rsidR="00605D1D" w:rsidRPr="00605D1D" w:rsidRDefault="007A4CC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5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239488F7" w:rsidR="00605D1D" w:rsidRPr="00605D1D" w:rsidRDefault="007A4CC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3:4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4BDB8CAB" w:rsidR="00605D1D" w:rsidRPr="00605D1D" w:rsidRDefault="007A4CC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25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746B80F7" w14:textId="77777777" w:rsidR="00164EE3" w:rsidRDefault="00164EE3" w:rsidP="001B41B1">
      <w:pPr>
        <w:rPr>
          <w:rFonts w:ascii="Calibri" w:hAnsi="Calibri"/>
          <w:b/>
          <w:sz w:val="28"/>
          <w:szCs w:val="28"/>
        </w:rPr>
      </w:pPr>
    </w:p>
    <w:p w14:paraId="236C8FA6" w14:textId="0BA5D866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51EA9EC9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43F333A2" w:rsidR="00094B05" w:rsidRDefault="00094B05" w:rsidP="001B41B1"/>
    <w:p w14:paraId="5B9E1A00" w14:textId="769FFAF5" w:rsidR="00E93945" w:rsidRDefault="00920CC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0E10F8">
        <w:rPr>
          <w:noProof/>
        </w:rPr>
        <w:pict w14:anchorId="683471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68.75pt;height:246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">
            <v:imagedata r:id="rId8" o:title=""/>
            <o:lock v:ext="edit" aspectratio="f"/>
          </v:shape>
        </w:pict>
      </w: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58A17DCD" w:rsidR="009E3004" w:rsidRDefault="006F7706" w:rsidP="00A6165C">
      <w:pPr>
        <w:tabs>
          <w:tab w:val="left" w:pos="4530"/>
        </w:tabs>
      </w:pPr>
      <w:r w:rsidRPr="000E10F8">
        <w:rPr>
          <w:noProof/>
        </w:rPr>
        <w:pict w14:anchorId="3851029C">
          <v:shape id="_x0000_i1034" type="#_x0000_t75" style="width:380.25pt;height:258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">
            <v:imagedata r:id="rId9" o:title=""/>
            <o:lock v:ext="edit" aspectratio="f"/>
          </v:shape>
        </w:pict>
      </w:r>
    </w:p>
    <w:p w14:paraId="3AB270CC" w14:textId="77777777" w:rsidR="00B64122" w:rsidRDefault="00B6412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0A9CDC86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6F7706" w:rsidRPr="006F7706" w14:paraId="5D7AE6C3" w14:textId="77777777" w:rsidTr="006F7706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1C33F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F770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C1211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F770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DE946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F770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6F7706" w:rsidRPr="006F7706" w14:paraId="220A9335" w14:textId="77777777" w:rsidTr="006F7706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3B9DB" w14:textId="77777777" w:rsidR="006F7706" w:rsidRPr="006F7706" w:rsidRDefault="006F7706" w:rsidP="006F7706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F7706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DD96D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B26C1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3.53%</w:t>
            </w:r>
          </w:p>
        </w:tc>
      </w:tr>
      <w:tr w:rsidR="006F7706" w:rsidRPr="006F7706" w14:paraId="42B5DB36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E0A9C" w14:textId="77777777" w:rsidR="006F7706" w:rsidRPr="006F7706" w:rsidRDefault="006F7706" w:rsidP="006F7706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F7706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9B88C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99D58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6F7706" w:rsidRPr="006F7706" w14:paraId="4BBAB6E6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780D4" w14:textId="77777777" w:rsidR="006F7706" w:rsidRPr="006F7706" w:rsidRDefault="006F7706" w:rsidP="006F7706">
            <w:pPr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63988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5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9DB32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62.35%</w:t>
            </w:r>
          </w:p>
        </w:tc>
      </w:tr>
      <w:tr w:rsidR="006F7706" w:rsidRPr="006F7706" w14:paraId="002032A0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77610" w14:textId="77777777" w:rsidR="006F7706" w:rsidRPr="006F7706" w:rsidRDefault="006F7706" w:rsidP="006F7706">
            <w:pPr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91BDB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E6473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6F7706" w:rsidRPr="006F7706" w14:paraId="4D23F46E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C2FF" w14:textId="77777777" w:rsidR="006F7706" w:rsidRPr="006F7706" w:rsidRDefault="006F7706" w:rsidP="006F7706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F7706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F9B2F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1089B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10.59%</w:t>
            </w:r>
          </w:p>
        </w:tc>
      </w:tr>
      <w:tr w:rsidR="006F7706" w:rsidRPr="006F7706" w14:paraId="12378C89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4FCCB" w14:textId="77777777" w:rsidR="006F7706" w:rsidRPr="006F7706" w:rsidRDefault="006F7706" w:rsidP="006F7706">
            <w:pPr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2F9F8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1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7C939C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22.35%</w:t>
            </w:r>
          </w:p>
        </w:tc>
      </w:tr>
      <w:tr w:rsidR="006F7706" w:rsidRPr="006F7706" w14:paraId="5BB23033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171478" w14:textId="77777777" w:rsidR="006F7706" w:rsidRPr="006F7706" w:rsidRDefault="006F7706" w:rsidP="006F7706">
            <w:pPr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94258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30275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1.18%</w:t>
            </w:r>
          </w:p>
        </w:tc>
      </w:tr>
      <w:tr w:rsidR="006F7706" w:rsidRPr="006F7706" w14:paraId="79A3CB52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FEB5E" w14:textId="77777777" w:rsidR="006F7706" w:rsidRPr="006F7706" w:rsidRDefault="006F7706" w:rsidP="006F7706">
            <w:pPr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562FE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38F0E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6F7706" w:rsidRPr="006F7706" w14:paraId="0A012216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BC14AF" w14:textId="77777777" w:rsidR="006F7706" w:rsidRPr="006F7706" w:rsidRDefault="006F7706" w:rsidP="006F7706">
            <w:pPr>
              <w:rPr>
                <w:rFonts w:ascii="Arial" w:eastAsia="Times New Roman" w:hAnsi="Arial" w:cs="Arial"/>
                <w:szCs w:val="18"/>
              </w:rPr>
            </w:pPr>
            <w:proofErr w:type="gramStart"/>
            <w:r w:rsidRPr="006F7706">
              <w:rPr>
                <w:rFonts w:ascii="Arial" w:eastAsia="Times New Roman" w:hAnsi="Arial" w:cs="Arial"/>
                <w:szCs w:val="18"/>
              </w:rPr>
              <w:t>900  series</w:t>
            </w:r>
            <w:proofErr w:type="gramEnd"/>
            <w:r w:rsidRPr="006F7706">
              <w:rPr>
                <w:rFonts w:ascii="Arial" w:eastAsia="Times New Roman" w:hAnsi="Arial" w:cs="Arial"/>
                <w:szCs w:val="18"/>
              </w:rPr>
              <w:t xml:space="preserve">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235D9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8891E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6F770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6F7706" w:rsidRPr="006F7706" w14:paraId="0CC56C67" w14:textId="77777777" w:rsidTr="006F770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565D4" w14:textId="77777777" w:rsidR="006F7706" w:rsidRPr="006F7706" w:rsidRDefault="006F7706" w:rsidP="006F7706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F770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A06CED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F770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FA40E" w14:textId="77777777" w:rsidR="006F7706" w:rsidRPr="006F7706" w:rsidRDefault="006F7706" w:rsidP="006F770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F770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7BA15BCB" w14:textId="77777777" w:rsidR="008643D7" w:rsidRDefault="008643D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3EC4B953" w14:textId="77777777" w:rsidR="004E413C" w:rsidRDefault="004E413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47AA8712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01DB01DD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4E024918" w14:textId="77777777" w:rsidR="004C5665" w:rsidRDefault="004C5665" w:rsidP="001B41B1">
      <w:pPr>
        <w:rPr>
          <w:rFonts w:ascii="Calibri" w:hAnsi="Calibri"/>
          <w:b/>
          <w:sz w:val="28"/>
          <w:szCs w:val="28"/>
        </w:rPr>
      </w:pPr>
    </w:p>
    <w:p w14:paraId="01A49A72" w14:textId="77777777" w:rsidR="008643D7" w:rsidRDefault="008643D7" w:rsidP="001B41B1">
      <w:pPr>
        <w:rPr>
          <w:rFonts w:ascii="Calibri" w:hAnsi="Calibri"/>
          <w:b/>
          <w:sz w:val="28"/>
          <w:szCs w:val="28"/>
        </w:rPr>
      </w:pPr>
    </w:p>
    <w:p w14:paraId="13A8B0A5" w14:textId="208C8D12" w:rsidR="008643D7" w:rsidRDefault="00F852C2" w:rsidP="001B41B1">
      <w:pPr>
        <w:rPr>
          <w:rFonts w:ascii="Calibri" w:hAnsi="Calibri"/>
          <w:b/>
          <w:sz w:val="28"/>
          <w:szCs w:val="28"/>
        </w:rPr>
      </w:pPr>
      <w:r w:rsidRPr="000E10F8">
        <w:rPr>
          <w:noProof/>
        </w:rPr>
        <w:pict w14:anchorId="15FE1A03">
          <v:shape id="_x0000_i1037" type="#_x0000_t75" style="width:468pt;height:254.2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">
            <v:imagedata r:id="rId10" o:title=""/>
            <o:lock v:ext="edit" aspectratio="f"/>
          </v:shape>
        </w:pict>
      </w:r>
    </w:p>
    <w:p w14:paraId="7B836134" w14:textId="3A1AF958" w:rsidR="008643D7" w:rsidRDefault="008643D7" w:rsidP="001B41B1">
      <w:pPr>
        <w:rPr>
          <w:rFonts w:ascii="Calibri" w:hAnsi="Calibri"/>
          <w:b/>
          <w:sz w:val="28"/>
          <w:szCs w:val="28"/>
        </w:rPr>
      </w:pPr>
    </w:p>
    <w:p w14:paraId="11EFF5BA" w14:textId="77777777" w:rsidR="00BB6C63" w:rsidRDefault="00BB6C63" w:rsidP="001B41B1">
      <w:pPr>
        <w:rPr>
          <w:rFonts w:ascii="Calibri" w:hAnsi="Calibri"/>
          <w:b/>
          <w:sz w:val="28"/>
          <w:szCs w:val="28"/>
        </w:rPr>
      </w:pPr>
    </w:p>
    <w:p w14:paraId="50EA8F26" w14:textId="1C677DE5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1E692082" w14:textId="142D9FA1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4CD204BB" w14:textId="300C66BB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6CDE3E1" w14:textId="33E3DD38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CF902E3" w14:textId="2A8FD9E3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73D2B3D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0552B4FE" w:rsidR="002039D6" w:rsidRDefault="00920CC7">
    <w:pPr>
      <w:pStyle w:val="Footer"/>
      <w:rPr>
        <w:vertAlign w:val="superscript"/>
      </w:rPr>
    </w:pPr>
    <w:r>
      <w:rPr>
        <w:vertAlign w:val="superscript"/>
      </w:rPr>
      <w:t xml:space="preserve">3rd September </w:t>
    </w:r>
    <w:r w:rsidR="003A7D65">
      <w:rPr>
        <w:vertAlign w:val="superscript"/>
      </w:rPr>
      <w:t>2023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F852C2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F852C2">
    <w:pPr>
      <w:pStyle w:val="Header"/>
    </w:pPr>
    <w:r>
      <w:pict w14:anchorId="36D68E8B">
        <v:shape id="_x0000_i1029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2B04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669FB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0356"/>
    <w:rsid w:val="000F20B8"/>
    <w:rsid w:val="000F7F79"/>
    <w:rsid w:val="00101864"/>
    <w:rsid w:val="00103E35"/>
    <w:rsid w:val="001042E1"/>
    <w:rsid w:val="00122CDC"/>
    <w:rsid w:val="0012569A"/>
    <w:rsid w:val="001312B2"/>
    <w:rsid w:val="00132A4D"/>
    <w:rsid w:val="00135452"/>
    <w:rsid w:val="00144567"/>
    <w:rsid w:val="00144AD9"/>
    <w:rsid w:val="00153854"/>
    <w:rsid w:val="00160455"/>
    <w:rsid w:val="00160948"/>
    <w:rsid w:val="00161A64"/>
    <w:rsid w:val="00164EE3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07D37"/>
    <w:rsid w:val="00215EBE"/>
    <w:rsid w:val="00216F47"/>
    <w:rsid w:val="00225AA9"/>
    <w:rsid w:val="00234D8A"/>
    <w:rsid w:val="00240C98"/>
    <w:rsid w:val="00242A6B"/>
    <w:rsid w:val="00242DB2"/>
    <w:rsid w:val="00243429"/>
    <w:rsid w:val="00247118"/>
    <w:rsid w:val="002471A9"/>
    <w:rsid w:val="002471CD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0C81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A7D65"/>
    <w:rsid w:val="003B0E64"/>
    <w:rsid w:val="003B365D"/>
    <w:rsid w:val="003B5003"/>
    <w:rsid w:val="003B7764"/>
    <w:rsid w:val="003C15D6"/>
    <w:rsid w:val="003C289A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07C12"/>
    <w:rsid w:val="004106FE"/>
    <w:rsid w:val="00412F2C"/>
    <w:rsid w:val="00413608"/>
    <w:rsid w:val="00415093"/>
    <w:rsid w:val="004200A3"/>
    <w:rsid w:val="0042301D"/>
    <w:rsid w:val="004242D6"/>
    <w:rsid w:val="0042462A"/>
    <w:rsid w:val="004315B4"/>
    <w:rsid w:val="00435995"/>
    <w:rsid w:val="00440D5C"/>
    <w:rsid w:val="00441DDF"/>
    <w:rsid w:val="00442816"/>
    <w:rsid w:val="00442DCB"/>
    <w:rsid w:val="004434CB"/>
    <w:rsid w:val="0044411D"/>
    <w:rsid w:val="0044672E"/>
    <w:rsid w:val="00447197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E61"/>
    <w:rsid w:val="004C4F24"/>
    <w:rsid w:val="004C5665"/>
    <w:rsid w:val="004D3354"/>
    <w:rsid w:val="004E413C"/>
    <w:rsid w:val="004E537B"/>
    <w:rsid w:val="004F20FA"/>
    <w:rsid w:val="004F2226"/>
    <w:rsid w:val="004F5501"/>
    <w:rsid w:val="005064F5"/>
    <w:rsid w:val="005071E5"/>
    <w:rsid w:val="00507DC2"/>
    <w:rsid w:val="005120E4"/>
    <w:rsid w:val="00512677"/>
    <w:rsid w:val="00513A9E"/>
    <w:rsid w:val="00522AB2"/>
    <w:rsid w:val="0052594B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2622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0064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349B7"/>
    <w:rsid w:val="00641843"/>
    <w:rsid w:val="00643C23"/>
    <w:rsid w:val="006458DA"/>
    <w:rsid w:val="00646311"/>
    <w:rsid w:val="00650743"/>
    <w:rsid w:val="006551E0"/>
    <w:rsid w:val="00662ED2"/>
    <w:rsid w:val="00663E59"/>
    <w:rsid w:val="0066720E"/>
    <w:rsid w:val="00667EE9"/>
    <w:rsid w:val="00671576"/>
    <w:rsid w:val="006715A0"/>
    <w:rsid w:val="006833F5"/>
    <w:rsid w:val="00685B86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438D"/>
    <w:rsid w:val="006E56FD"/>
    <w:rsid w:val="006E6DA8"/>
    <w:rsid w:val="006F384B"/>
    <w:rsid w:val="006F6C14"/>
    <w:rsid w:val="006F6FCA"/>
    <w:rsid w:val="006F7706"/>
    <w:rsid w:val="007002E1"/>
    <w:rsid w:val="007009B2"/>
    <w:rsid w:val="00707B5B"/>
    <w:rsid w:val="0071405C"/>
    <w:rsid w:val="007168FF"/>
    <w:rsid w:val="00723D1D"/>
    <w:rsid w:val="007325EE"/>
    <w:rsid w:val="00734CED"/>
    <w:rsid w:val="0073702D"/>
    <w:rsid w:val="00741A75"/>
    <w:rsid w:val="00745BAA"/>
    <w:rsid w:val="00747D6F"/>
    <w:rsid w:val="00756B58"/>
    <w:rsid w:val="007668A2"/>
    <w:rsid w:val="007710C8"/>
    <w:rsid w:val="00772043"/>
    <w:rsid w:val="00772578"/>
    <w:rsid w:val="0078346D"/>
    <w:rsid w:val="00784A06"/>
    <w:rsid w:val="0078562E"/>
    <w:rsid w:val="007866BB"/>
    <w:rsid w:val="0079412E"/>
    <w:rsid w:val="00796FA4"/>
    <w:rsid w:val="0079700B"/>
    <w:rsid w:val="007A3346"/>
    <w:rsid w:val="007A4CC2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3B6D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43D7"/>
    <w:rsid w:val="008655F0"/>
    <w:rsid w:val="00867FCA"/>
    <w:rsid w:val="00874F03"/>
    <w:rsid w:val="00877803"/>
    <w:rsid w:val="00885FDC"/>
    <w:rsid w:val="00886608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5252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0CC7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819FD"/>
    <w:rsid w:val="00A90272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3413"/>
    <w:rsid w:val="00AC4816"/>
    <w:rsid w:val="00AD2C1A"/>
    <w:rsid w:val="00AD2C46"/>
    <w:rsid w:val="00AD4233"/>
    <w:rsid w:val="00AD54BD"/>
    <w:rsid w:val="00AE2A73"/>
    <w:rsid w:val="00AE2CF8"/>
    <w:rsid w:val="00AE6670"/>
    <w:rsid w:val="00AF03A1"/>
    <w:rsid w:val="00AF210B"/>
    <w:rsid w:val="00AF4F00"/>
    <w:rsid w:val="00AF7512"/>
    <w:rsid w:val="00B01D4C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64122"/>
    <w:rsid w:val="00B71D21"/>
    <w:rsid w:val="00B76CCC"/>
    <w:rsid w:val="00B9475E"/>
    <w:rsid w:val="00B94C4F"/>
    <w:rsid w:val="00BA116E"/>
    <w:rsid w:val="00BA39C4"/>
    <w:rsid w:val="00BB2B61"/>
    <w:rsid w:val="00BB6C63"/>
    <w:rsid w:val="00BC10DA"/>
    <w:rsid w:val="00BC6BEA"/>
    <w:rsid w:val="00BD0D36"/>
    <w:rsid w:val="00BD34A8"/>
    <w:rsid w:val="00BF233F"/>
    <w:rsid w:val="00BF35AD"/>
    <w:rsid w:val="00BF46D6"/>
    <w:rsid w:val="00BF6257"/>
    <w:rsid w:val="00C01FE6"/>
    <w:rsid w:val="00C10C77"/>
    <w:rsid w:val="00C1119C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614F7"/>
    <w:rsid w:val="00C636C2"/>
    <w:rsid w:val="00C713CE"/>
    <w:rsid w:val="00C725B6"/>
    <w:rsid w:val="00C737F8"/>
    <w:rsid w:val="00C754B4"/>
    <w:rsid w:val="00C80425"/>
    <w:rsid w:val="00C824E5"/>
    <w:rsid w:val="00C834B5"/>
    <w:rsid w:val="00C975DF"/>
    <w:rsid w:val="00CA17DE"/>
    <w:rsid w:val="00CA3CB5"/>
    <w:rsid w:val="00CA4582"/>
    <w:rsid w:val="00CA656E"/>
    <w:rsid w:val="00CB4F30"/>
    <w:rsid w:val="00CB6E33"/>
    <w:rsid w:val="00CB79DA"/>
    <w:rsid w:val="00CC113C"/>
    <w:rsid w:val="00CC23DE"/>
    <w:rsid w:val="00CC7A37"/>
    <w:rsid w:val="00CD4025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3093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1AFC"/>
    <w:rsid w:val="00DF6300"/>
    <w:rsid w:val="00DF649B"/>
    <w:rsid w:val="00DF74DC"/>
    <w:rsid w:val="00DF75BB"/>
    <w:rsid w:val="00E027EA"/>
    <w:rsid w:val="00E06095"/>
    <w:rsid w:val="00E10256"/>
    <w:rsid w:val="00E14988"/>
    <w:rsid w:val="00E2095E"/>
    <w:rsid w:val="00E223B5"/>
    <w:rsid w:val="00E22B06"/>
    <w:rsid w:val="00E235AF"/>
    <w:rsid w:val="00E235D5"/>
    <w:rsid w:val="00E25B2E"/>
    <w:rsid w:val="00E41BE9"/>
    <w:rsid w:val="00E44C41"/>
    <w:rsid w:val="00E4586B"/>
    <w:rsid w:val="00E46FE1"/>
    <w:rsid w:val="00E47B5C"/>
    <w:rsid w:val="00E5029B"/>
    <w:rsid w:val="00E5252C"/>
    <w:rsid w:val="00E565DF"/>
    <w:rsid w:val="00E61CCE"/>
    <w:rsid w:val="00E65165"/>
    <w:rsid w:val="00E672C2"/>
    <w:rsid w:val="00E73256"/>
    <w:rsid w:val="00E734E1"/>
    <w:rsid w:val="00E923B1"/>
    <w:rsid w:val="00E93594"/>
    <w:rsid w:val="00E93945"/>
    <w:rsid w:val="00EA2647"/>
    <w:rsid w:val="00EA685C"/>
    <w:rsid w:val="00EB4C11"/>
    <w:rsid w:val="00EB5937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30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852C2"/>
    <w:rsid w:val="00F94DDE"/>
    <w:rsid w:val="00F960C3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6454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3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8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</cp:lastModifiedBy>
  <cp:revision>305</cp:revision>
  <cp:lastPrinted>2017-07-08T22:17:00Z</cp:lastPrinted>
  <dcterms:created xsi:type="dcterms:W3CDTF">2018-12-13T16:23:00Z</dcterms:created>
  <dcterms:modified xsi:type="dcterms:W3CDTF">2023-09-04T02:12:00Z</dcterms:modified>
  <cp:category/>
</cp:coreProperties>
</file>